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EE29AD" w:rsidRDefault="00FA5D5B">
      <w:pPr>
        <w:spacing w:after="0" w:line="240" w:lineRule="auto"/>
        <w:jc w:val="center"/>
        <w:rPr>
          <w:rFonts w:ascii="Times New Roman" w:eastAsia="Times New Roman" w:hAnsi="Times New Roman" w:cs="Times New Roman"/>
          <w:b/>
          <w:sz w:val="28"/>
          <w:szCs w:val="28"/>
        </w:rPr>
      </w:pPr>
      <w:bookmarkStart w:id="0" w:name="_Hlk84589409"/>
      <w:r>
        <w:rPr>
          <w:rFonts w:ascii="Times New Roman" w:eastAsia="Times New Roman" w:hAnsi="Times New Roman" w:cs="Times New Roman"/>
          <w:b/>
          <w:sz w:val="28"/>
          <w:szCs w:val="28"/>
        </w:rPr>
        <w:t>North South University</w:t>
      </w:r>
    </w:p>
    <w:p w14:paraId="00000002" w14:textId="77777777" w:rsidR="00EE29AD" w:rsidRDefault="00FA5D5B">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partment of Political Science &amp; Sociology (PSS)</w:t>
      </w:r>
    </w:p>
    <w:p w14:paraId="00000003" w14:textId="0B3CCD7F" w:rsidR="00EE29AD" w:rsidRDefault="004201E1">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w:t>
      </w:r>
      <w:r w:rsidR="00332B1A">
        <w:rPr>
          <w:rFonts w:ascii="Times New Roman" w:eastAsia="Times New Roman" w:hAnsi="Times New Roman" w:cs="Times New Roman"/>
          <w:b/>
          <w:sz w:val="28"/>
          <w:szCs w:val="28"/>
        </w:rPr>
        <w:t>ummer</w:t>
      </w:r>
      <w:r w:rsidR="00995A0E">
        <w:rPr>
          <w:rFonts w:ascii="Times New Roman" w:eastAsia="Times New Roman" w:hAnsi="Times New Roman" w:cs="Times New Roman"/>
          <w:b/>
          <w:sz w:val="28"/>
          <w:szCs w:val="28"/>
        </w:rPr>
        <w:t xml:space="preserve"> </w:t>
      </w:r>
      <w:r w:rsidR="00FA5D5B">
        <w:rPr>
          <w:rFonts w:ascii="Times New Roman" w:eastAsia="Times New Roman" w:hAnsi="Times New Roman" w:cs="Times New Roman"/>
          <w:b/>
          <w:sz w:val="28"/>
          <w:szCs w:val="28"/>
        </w:rPr>
        <w:t>202</w:t>
      </w:r>
      <w:r>
        <w:rPr>
          <w:rFonts w:ascii="Times New Roman" w:eastAsia="Times New Roman" w:hAnsi="Times New Roman" w:cs="Times New Roman"/>
          <w:b/>
          <w:sz w:val="28"/>
          <w:szCs w:val="28"/>
        </w:rPr>
        <w:t>4</w:t>
      </w:r>
    </w:p>
    <w:p w14:paraId="00000004" w14:textId="77777777" w:rsidR="00EE29AD" w:rsidRDefault="00FA5D5B">
      <w:pPr>
        <w:spacing w:after="0" w:line="24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OL 101:  Introduction to Political Science</w:t>
      </w:r>
    </w:p>
    <w:p w14:paraId="00000006" w14:textId="77777777" w:rsidR="00EE29AD" w:rsidRDefault="00EE29AD">
      <w:pPr>
        <w:spacing w:after="0" w:line="240" w:lineRule="auto"/>
        <w:jc w:val="center"/>
        <w:rPr>
          <w:rFonts w:ascii="Times New Roman" w:eastAsia="Times New Roman" w:hAnsi="Times New Roman" w:cs="Times New Roman"/>
          <w:b/>
          <w:sz w:val="24"/>
          <w:szCs w:val="24"/>
        </w:rPr>
      </w:pPr>
    </w:p>
    <w:p w14:paraId="00000007" w14:textId="77777777" w:rsidR="00EE29AD" w:rsidRDefault="00FA5D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rse Instructor: Dr. M Jashim Uddin (MJU)</w:t>
      </w:r>
    </w:p>
    <w:p w14:paraId="0000000A" w14:textId="77777777" w:rsidR="00EE29AD" w:rsidRDefault="00FA5D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ffice Room # NAC 901</w:t>
      </w:r>
    </w:p>
    <w:p w14:paraId="0000000D" w14:textId="30B71B6B" w:rsidR="00EE29AD" w:rsidRDefault="00FA5D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ffice hours:   </w:t>
      </w:r>
      <w:r w:rsidR="00640A08">
        <w:rPr>
          <w:rFonts w:ascii="Times New Roman" w:eastAsia="Times New Roman" w:hAnsi="Times New Roman" w:cs="Times New Roman"/>
          <w:sz w:val="24"/>
          <w:szCs w:val="24"/>
        </w:rPr>
        <w:t>Available on appointment</w:t>
      </w:r>
      <w:r>
        <w:rPr>
          <w:rFonts w:ascii="Times New Roman" w:eastAsia="Times New Roman" w:hAnsi="Times New Roman" w:cs="Times New Roman"/>
          <w:sz w:val="24"/>
          <w:szCs w:val="24"/>
        </w:rPr>
        <w:t xml:space="preserve">                   </w:t>
      </w:r>
    </w:p>
    <w:p w14:paraId="0000000E" w14:textId="77777777" w:rsidR="00EE29AD" w:rsidRDefault="00FA5D5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jashim.uddin01@northsouth.edu</w:t>
      </w:r>
    </w:p>
    <w:p w14:paraId="0000000F" w14:textId="77777777" w:rsidR="00EE29AD" w:rsidRDefault="00EE29AD">
      <w:pPr>
        <w:spacing w:after="0" w:line="240" w:lineRule="auto"/>
        <w:rPr>
          <w:rFonts w:ascii="Times New Roman" w:eastAsia="Times New Roman" w:hAnsi="Times New Roman" w:cs="Times New Roman"/>
          <w:sz w:val="24"/>
          <w:szCs w:val="24"/>
        </w:rPr>
      </w:pPr>
    </w:p>
    <w:p w14:paraId="00000010" w14:textId="77777777" w:rsidR="00EE29AD" w:rsidRDefault="00EE29AD">
      <w:pPr>
        <w:spacing w:after="0" w:line="240" w:lineRule="auto"/>
        <w:jc w:val="both"/>
        <w:rPr>
          <w:rFonts w:ascii="Times New Roman" w:eastAsia="Times New Roman" w:hAnsi="Times New Roman" w:cs="Times New Roman"/>
          <w:sz w:val="24"/>
          <w:szCs w:val="24"/>
        </w:rPr>
      </w:pPr>
    </w:p>
    <w:p w14:paraId="1917BE96" w14:textId="1D93072F" w:rsidR="002C25E6" w:rsidRDefault="00FA5D5B">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Course Description &amp; Goals:</w:t>
      </w:r>
    </w:p>
    <w:p w14:paraId="3B109277" w14:textId="77777777" w:rsidR="002C25E6" w:rsidRDefault="002C25E6" w:rsidP="002C25E6">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we want to understand politics, the sound bites and talk shows of the modern media provide an incomplete picture. By the end of this course, you will be able to take a more systematic approach to the study of politics. This course is designed to make you familiar with the issues, institutions, and structures that shape our everyday life, perception, and behavior as a ‘political animal.’</w:t>
      </w:r>
    </w:p>
    <w:p w14:paraId="05CFA8BD" w14:textId="77777777" w:rsidR="002C25E6" w:rsidRDefault="002C25E6" w:rsidP="002C25E6">
      <w:pPr>
        <w:spacing w:after="0"/>
        <w:jc w:val="both"/>
        <w:rPr>
          <w:rFonts w:ascii="Times New Roman" w:eastAsia="Times New Roman" w:hAnsi="Times New Roman" w:cs="Times New Roman"/>
          <w:sz w:val="24"/>
          <w:szCs w:val="24"/>
        </w:rPr>
      </w:pPr>
    </w:p>
    <w:p w14:paraId="0A891568" w14:textId="77777777" w:rsidR="002C25E6" w:rsidRDefault="002C25E6" w:rsidP="002C25E6">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re than two thousand years ago, Aristotle, the great Greek philosopher, declared man as ‘a political animal’ and described political science as ‘the master science’. Plato, Aristotle’s guru, believed that a ruler should be a philosopher. At different periods since ancient times, particularly western political philosophers contributed to bringing about tremendous changes in people’s mind and thinking process through their innovative political ideas and thoughts for the formation and development of state and government and advancement of the civilization. Like conflict, politics is also an inseparable part of human life. Being a political animal, one needs to understand the relationships between and among individuals, states, and governments. What is politics? What is the difference between politics and political science? What is the relationship between politics and government? To what extent does politics influence human relations and how do government and institutions function? Are you interested in politics? If not, are you concerned if others will, and influence the decisions that govern and affect your lives? And what are the benefits of studying political science in real life? These are some questions that may certainly come to one’s mind and this course will critically examine the above and other vital questions. </w:t>
      </w:r>
    </w:p>
    <w:p w14:paraId="4EAB9CC0" w14:textId="2C875DC8" w:rsidR="002C25E6" w:rsidRPr="00F95D1B" w:rsidRDefault="002C25E6" w:rsidP="00F95D1B">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ey objective of this course is to introduce students to some of the fundamental concepts and institutions of political science, e.g., state, sovereignty, liberty, authority, legitimacy, nationalism, democracy, political party, civil society, and institutions of accountability and oversight mechanisms which underpin them. Through class lectures, assigned readings, group study, class presentations, and constructive debate, the students will explore the theory of political science and politics in reality particularly in Bangladesh. To be a good citizen, consciousness about one’s rights as well as duties to society and state, tolerance and respect for the fundamental human rights of others, democratic values, rule of law, and religious and cultural diversity is vital. Without a doubt, studying political science is worthy of learning and realizing these issues. As a discipline, political science belongs to the liberal arts. And a liberal education is meant to prepare individuals </w:t>
      </w:r>
      <w:r>
        <w:rPr>
          <w:rFonts w:ascii="Times New Roman" w:eastAsia="Times New Roman" w:hAnsi="Times New Roman" w:cs="Times New Roman"/>
          <w:sz w:val="24"/>
          <w:szCs w:val="24"/>
        </w:rPr>
        <w:lastRenderedPageBreak/>
        <w:t xml:space="preserve">to think freely and wisely about the rights and interest of themselves and others, to be more tolerant of diversity and other’s thought and belief. Political science is deeply related to Ethics; helps people to think not to gain something at the cost of others. The course is designed to strengthen a student’s analytical and writing skills; help a student to be a good leader/decision maker in their professional life of any discipline, and also flourish his/her judgment to manage/resolve the current/emerging political and security crisis in the world in general and in Bangladesh in particular. </w:t>
      </w:r>
    </w:p>
    <w:p w14:paraId="28A93DF4" w14:textId="77777777" w:rsidR="002C25E6" w:rsidRDefault="002C25E6" w:rsidP="002C25E6">
      <w:pPr>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Learning Assessment &amp; Distribution of Grade</w:t>
      </w:r>
    </w:p>
    <w:p w14:paraId="00000012" w14:textId="602594FA" w:rsidR="00EE29AD" w:rsidRPr="00F95D1B" w:rsidRDefault="002C25E6" w:rsidP="00F95D1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must attend all classes and be prepared in advance to positively contribute to the discussion. More than one absence from the class without acceptable reason(s) will have the potential to lower the grade and repeated lateness without acceptable reason(s) may also have negative consequences on the grade. </w:t>
      </w:r>
    </w:p>
    <w:p w14:paraId="0000001A" w14:textId="77777777" w:rsidR="00EE29AD" w:rsidRDefault="00FA5D5B">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All exam dates (to be announced in the class) are final. There is NO make-up exam.</w:t>
      </w:r>
    </w:p>
    <w:p w14:paraId="1104F754" w14:textId="77777777" w:rsidR="00EF4D6B" w:rsidRDefault="00EF4D6B" w:rsidP="00EF4D6B">
      <w:pPr>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Distribution of Grade:</w:t>
      </w:r>
    </w:p>
    <w:p w14:paraId="06911448" w14:textId="77777777" w:rsidR="00EF4D6B" w:rsidRDefault="00EF4D6B" w:rsidP="00EF4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ass Attendance &amp; Participation              10%</w:t>
      </w:r>
    </w:p>
    <w:p w14:paraId="06C3BB91" w14:textId="77777777" w:rsidR="00EF4D6B" w:rsidRDefault="00EF4D6B" w:rsidP="00EF4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ividual Assignment                              10%</w:t>
      </w:r>
    </w:p>
    <w:p w14:paraId="1DFF6000" w14:textId="77777777" w:rsidR="00EF4D6B" w:rsidRDefault="00EF4D6B" w:rsidP="00EF4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roup Presentation/Viva                           10%</w:t>
      </w:r>
    </w:p>
    <w:p w14:paraId="6912ADEC" w14:textId="77777777" w:rsidR="00EF4D6B" w:rsidRDefault="00EF4D6B" w:rsidP="00EF4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d-term exam (time bound)                    20% </w:t>
      </w:r>
    </w:p>
    <w:p w14:paraId="0CA73358" w14:textId="77777777" w:rsidR="00EF4D6B" w:rsidRDefault="00EF4D6B" w:rsidP="00EF4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iz 1                                                        10%</w:t>
      </w:r>
    </w:p>
    <w:p w14:paraId="05696D12" w14:textId="77777777" w:rsidR="00EF4D6B" w:rsidRDefault="00EF4D6B" w:rsidP="00EF4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iz 2                                                        10%</w:t>
      </w:r>
    </w:p>
    <w:p w14:paraId="388A048F" w14:textId="77777777" w:rsidR="00EF4D6B" w:rsidRDefault="00EF4D6B" w:rsidP="00EF4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al Exam                                                30%</w:t>
      </w:r>
    </w:p>
    <w:p w14:paraId="21DDC48F" w14:textId="77777777" w:rsidR="00EF4D6B" w:rsidRDefault="00EF4D6B" w:rsidP="00EF4D6B">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3CA56EC" w14:textId="77777777" w:rsidR="00EF4D6B" w:rsidRDefault="00EF4D6B" w:rsidP="00EF4D6B">
      <w:pPr>
        <w:jc w:val="both"/>
        <w:rPr>
          <w:rFonts w:ascii="Times New Roman" w:eastAsia="Times New Roman" w:hAnsi="Times New Roman" w:cs="Times New Roman"/>
          <w:sz w:val="24"/>
          <w:szCs w:val="24"/>
        </w:rPr>
      </w:pPr>
      <w:bookmarkStart w:id="1" w:name="_30j0zll"/>
      <w:bookmarkEnd w:id="1"/>
      <w:r>
        <w:rPr>
          <w:rFonts w:ascii="Times New Roman" w:eastAsia="Times New Roman" w:hAnsi="Times New Roman" w:cs="Times New Roman"/>
          <w:sz w:val="24"/>
          <w:szCs w:val="24"/>
        </w:rPr>
        <w:t xml:space="preserve">Total                                                        100% </w:t>
      </w:r>
    </w:p>
    <w:p w14:paraId="00000025" w14:textId="77777777" w:rsidR="00EE29AD" w:rsidRDefault="00EE29AD">
      <w:pPr>
        <w:jc w:val="both"/>
        <w:rPr>
          <w:rFonts w:ascii="Times New Roman" w:eastAsia="Times New Roman" w:hAnsi="Times New Roman" w:cs="Times New Roman"/>
          <w:sz w:val="24"/>
          <w:szCs w:val="24"/>
        </w:rPr>
      </w:pPr>
    </w:p>
    <w:p w14:paraId="00000026" w14:textId="77777777" w:rsidR="00EE29AD" w:rsidRDefault="00FA5D5B">
      <w:pPr>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Grading Policy</w:t>
      </w:r>
    </w:p>
    <w:p w14:paraId="00000027"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tter Grades                            Numerical Score</w:t>
      </w:r>
    </w:p>
    <w:p w14:paraId="00000028"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93-100</w:t>
      </w:r>
    </w:p>
    <w:p w14:paraId="00000029"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90-92</w:t>
      </w:r>
    </w:p>
    <w:p w14:paraId="0000002A"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87-89</w:t>
      </w:r>
    </w:p>
    <w:p w14:paraId="0000002B"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83-86</w:t>
      </w:r>
    </w:p>
    <w:p w14:paraId="0000002C"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80-82</w:t>
      </w:r>
    </w:p>
    <w:p w14:paraId="0000002D"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77-79</w:t>
      </w:r>
    </w:p>
    <w:p w14:paraId="0000002E"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73-76</w:t>
      </w:r>
    </w:p>
    <w:p w14:paraId="0000002F"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70-72</w:t>
      </w:r>
    </w:p>
    <w:p w14:paraId="00000030"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67-69</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00000031"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60-66</w:t>
      </w:r>
    </w:p>
    <w:p w14:paraId="00000032"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 Failur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Below 60</w:t>
      </w:r>
    </w:p>
    <w:p w14:paraId="00000033" w14:textId="77777777" w:rsidR="00EE29AD" w:rsidRDefault="00EE29AD">
      <w:pPr>
        <w:jc w:val="both"/>
        <w:rPr>
          <w:rFonts w:ascii="Times New Roman" w:eastAsia="Times New Roman" w:hAnsi="Times New Roman" w:cs="Times New Roman"/>
          <w:sz w:val="24"/>
          <w:szCs w:val="24"/>
        </w:rPr>
      </w:pPr>
    </w:p>
    <w:p w14:paraId="00000034" w14:textId="77777777" w:rsidR="00EE29AD" w:rsidRDefault="00FA5D5B">
      <w:pPr>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Class Manners</w:t>
      </w:r>
    </w:p>
    <w:p w14:paraId="00000035" w14:textId="77777777" w:rsidR="00EE29AD" w:rsidRDefault="00FA5D5B">
      <w:pPr>
        <w:numPr>
          <w:ilvl w:val="0"/>
          <w:numId w:val="1"/>
        </w:numPr>
        <w:spacing w:after="0"/>
        <w:jc w:val="both"/>
        <w:rPr>
          <w:sz w:val="24"/>
          <w:szCs w:val="24"/>
        </w:rPr>
      </w:pPr>
      <w:r>
        <w:rPr>
          <w:rFonts w:ascii="Times New Roman" w:eastAsia="Times New Roman" w:hAnsi="Times New Roman" w:cs="Times New Roman"/>
          <w:sz w:val="24"/>
          <w:szCs w:val="24"/>
        </w:rPr>
        <w:t>Please switch your mobile phone off during class.</w:t>
      </w:r>
    </w:p>
    <w:p w14:paraId="00000036" w14:textId="77777777" w:rsidR="00EE29AD" w:rsidRDefault="00FA5D5B">
      <w:pPr>
        <w:numPr>
          <w:ilvl w:val="0"/>
          <w:numId w:val="1"/>
        </w:numPr>
        <w:spacing w:after="0"/>
        <w:jc w:val="both"/>
        <w:rPr>
          <w:sz w:val="24"/>
          <w:szCs w:val="24"/>
        </w:rPr>
      </w:pPr>
      <w:r>
        <w:rPr>
          <w:rFonts w:ascii="Times New Roman" w:eastAsia="Times New Roman" w:hAnsi="Times New Roman" w:cs="Times New Roman"/>
          <w:sz w:val="24"/>
          <w:szCs w:val="24"/>
        </w:rPr>
        <w:t>For any valid reason, if you have to leave early or arrive late, please take the utmost care not to DISTURB/ DISTRACT your fellow students.</w:t>
      </w:r>
    </w:p>
    <w:p w14:paraId="00000037" w14:textId="77777777" w:rsidR="00EE29AD" w:rsidRDefault="00EE29AD">
      <w:pPr>
        <w:jc w:val="both"/>
        <w:rPr>
          <w:rFonts w:ascii="Times New Roman" w:eastAsia="Times New Roman" w:hAnsi="Times New Roman" w:cs="Times New Roman"/>
          <w:sz w:val="24"/>
          <w:szCs w:val="24"/>
        </w:rPr>
      </w:pPr>
    </w:p>
    <w:p w14:paraId="00000038" w14:textId="77777777" w:rsidR="00EE29AD" w:rsidRDefault="00FA5D5B">
      <w:pPr>
        <w:spacing w:after="0" w:line="240" w:lineRule="auto"/>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Course Layout</w:t>
      </w:r>
    </w:p>
    <w:p w14:paraId="00000039" w14:textId="77777777" w:rsidR="00EE29AD" w:rsidRDefault="00EE29AD">
      <w:pPr>
        <w:spacing w:after="0" w:line="360" w:lineRule="auto"/>
        <w:jc w:val="both"/>
        <w:rPr>
          <w:rFonts w:ascii="Times New Roman" w:eastAsia="Times New Roman" w:hAnsi="Times New Roman" w:cs="Times New Roman"/>
          <w:sz w:val="24"/>
          <w:szCs w:val="24"/>
        </w:rPr>
      </w:pPr>
    </w:p>
    <w:p w14:paraId="0000003A" w14:textId="10F257CA" w:rsidR="00EE29AD" w:rsidRPr="001A6FC9" w:rsidRDefault="001A6FC9" w:rsidP="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sidRPr="001A6FC9">
        <w:rPr>
          <w:rFonts w:ascii="Times New Roman" w:eastAsia="Times New Roman" w:hAnsi="Times New Roman" w:cs="Times New Roman"/>
          <w:sz w:val="24"/>
          <w:szCs w:val="24"/>
        </w:rPr>
        <w:t>Introduction to the Course and describing Class Rules</w:t>
      </w:r>
    </w:p>
    <w:p w14:paraId="7A6D136A" w14:textId="77777777" w:rsidR="001A6FC9"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 xml:space="preserve">Why study Politics? What is Political Science? What is its Scope? </w:t>
      </w:r>
    </w:p>
    <w:p w14:paraId="438EEAF7" w14:textId="7827C5BC" w:rsidR="001A6FC9"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political</w:t>
      </w:r>
      <w:r w:rsidR="00FA5D5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00FA5D5B">
        <w:rPr>
          <w:rFonts w:ascii="Times New Roman" w:eastAsia="Times New Roman" w:hAnsi="Times New Roman" w:cs="Times New Roman"/>
          <w:sz w:val="24"/>
          <w:szCs w:val="24"/>
        </w:rPr>
        <w:t>cience</w:t>
      </w:r>
      <w:r>
        <w:rPr>
          <w:rFonts w:ascii="Times New Roman" w:eastAsia="Times New Roman" w:hAnsi="Times New Roman" w:cs="Times New Roman"/>
          <w:sz w:val="24"/>
          <w:szCs w:val="24"/>
        </w:rPr>
        <w:t xml:space="preserve"> a science</w:t>
      </w:r>
      <w:r w:rsidR="00FA5D5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olitics is the Master Science</w:t>
      </w:r>
    </w:p>
    <w:p w14:paraId="795773A6" w14:textId="15D1F2A9" w:rsidR="001A6FC9"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 xml:space="preserve"> Some Basic and Critical Concepts: Power, Legitimacy</w:t>
      </w:r>
      <w:r>
        <w:rPr>
          <w:rFonts w:ascii="Times New Roman" w:eastAsia="Times New Roman" w:hAnsi="Times New Roman" w:cs="Times New Roman"/>
          <w:sz w:val="24"/>
          <w:szCs w:val="24"/>
        </w:rPr>
        <w:t xml:space="preserve"> and Authority</w:t>
      </w:r>
      <w:r w:rsidR="00FA5D5B">
        <w:rPr>
          <w:rFonts w:ascii="Times New Roman" w:eastAsia="Times New Roman" w:hAnsi="Times New Roman" w:cs="Times New Roman"/>
          <w:sz w:val="24"/>
          <w:szCs w:val="24"/>
        </w:rPr>
        <w:t xml:space="preserve">  </w:t>
      </w:r>
    </w:p>
    <w:p w14:paraId="42537FC0" w14:textId="4D510E7A" w:rsidR="001A6FC9"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What is Power? Analysis of Five Power Theories</w:t>
      </w:r>
    </w:p>
    <w:p w14:paraId="4D6900EA" w14:textId="28421EFD" w:rsidR="001A6FC9"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finion and Source of Legitimacy  </w:t>
      </w:r>
    </w:p>
    <w:p w14:paraId="0000003C" w14:textId="2C956589" w:rsidR="00EE29AD"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What is state? What is the o</w:t>
      </w:r>
      <w:r w:rsidR="00FA5D5B">
        <w:rPr>
          <w:rFonts w:ascii="Times New Roman" w:eastAsia="Times New Roman" w:hAnsi="Times New Roman" w:cs="Times New Roman"/>
          <w:sz w:val="24"/>
          <w:szCs w:val="24"/>
        </w:rPr>
        <w:t xml:space="preserve">rigin of </w:t>
      </w:r>
      <w:r>
        <w:rPr>
          <w:rFonts w:ascii="Times New Roman" w:eastAsia="Times New Roman" w:hAnsi="Times New Roman" w:cs="Times New Roman"/>
          <w:sz w:val="24"/>
          <w:szCs w:val="24"/>
        </w:rPr>
        <w:t>s</w:t>
      </w:r>
      <w:r w:rsidR="00FA5D5B">
        <w:rPr>
          <w:rFonts w:ascii="Times New Roman" w:eastAsia="Times New Roman" w:hAnsi="Times New Roman" w:cs="Times New Roman"/>
          <w:sz w:val="24"/>
          <w:szCs w:val="24"/>
        </w:rPr>
        <w:t>tate</w:t>
      </w:r>
      <w:r>
        <w:rPr>
          <w:rFonts w:ascii="Times New Roman" w:eastAsia="Times New Roman" w:hAnsi="Times New Roman" w:cs="Times New Roman"/>
          <w:sz w:val="24"/>
          <w:szCs w:val="24"/>
        </w:rPr>
        <w:t>? Four State theories</w:t>
      </w:r>
      <w:r w:rsidR="00FA5D5B">
        <w:rPr>
          <w:rFonts w:ascii="Times New Roman" w:eastAsia="Times New Roman" w:hAnsi="Times New Roman" w:cs="Times New Roman"/>
          <w:sz w:val="24"/>
          <w:szCs w:val="24"/>
        </w:rPr>
        <w:t xml:space="preserve"> </w:t>
      </w:r>
    </w:p>
    <w:p w14:paraId="0000003D" w14:textId="7BD70334" w:rsidR="00EE29AD"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A5D5B">
        <w:rPr>
          <w:rFonts w:ascii="Times New Roman" w:eastAsia="Times New Roman" w:hAnsi="Times New Roman" w:cs="Times New Roman"/>
          <w:sz w:val="24"/>
          <w:szCs w:val="24"/>
        </w:rPr>
        <w:t xml:space="preserve"> Elements of State (People, territory, Government &amp; Sovereignty)</w:t>
      </w:r>
    </w:p>
    <w:p w14:paraId="0000003E" w14:textId="77777777" w:rsidR="00EE29AD" w:rsidRDefault="00FA5D5B">
      <w:pPr>
        <w:spacing w:after="0"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 (Also Formation of study groups and selections of topics for group/individual presentations)</w:t>
      </w:r>
    </w:p>
    <w:p w14:paraId="61F27EA0" w14:textId="0DFB2B32" w:rsidR="001A6FC9"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A5D5B">
        <w:rPr>
          <w:rFonts w:ascii="Times New Roman" w:eastAsia="Times New Roman" w:hAnsi="Times New Roman" w:cs="Times New Roman"/>
          <w:sz w:val="24"/>
          <w:szCs w:val="24"/>
        </w:rPr>
        <w:t xml:space="preserve"> </w:t>
      </w:r>
      <w:r w:rsidRPr="001A6FC9">
        <w:rPr>
          <w:rFonts w:ascii="Times New Roman" w:eastAsia="Times New Roman" w:hAnsi="Times New Roman" w:cs="Times New Roman"/>
          <w:b/>
          <w:bCs/>
          <w:sz w:val="24"/>
          <w:szCs w:val="24"/>
        </w:rPr>
        <w:t>Quiz 1</w:t>
      </w:r>
    </w:p>
    <w:p w14:paraId="0000003F" w14:textId="6F810C11" w:rsidR="00EE29AD"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Forms of Government or Regime Types; Democracy, Authoritarian and Totalitarian</w:t>
      </w:r>
    </w:p>
    <w:p w14:paraId="00000041" w14:textId="0B437B43" w:rsidR="00EE29AD" w:rsidRPr="001A6FC9" w:rsidRDefault="001A6FC9">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A5D5B">
        <w:rPr>
          <w:rFonts w:ascii="Times New Roman" w:eastAsia="Times New Roman" w:hAnsi="Times New Roman" w:cs="Times New Roman"/>
          <w:sz w:val="24"/>
          <w:szCs w:val="24"/>
        </w:rPr>
        <w:t xml:space="preserve"> Democracy: Concept, Characteristics/Requirement of democracy, Challenges</w:t>
      </w:r>
    </w:p>
    <w:p w14:paraId="00000042" w14:textId="29890B30" w:rsidR="00EE29AD" w:rsidRDefault="001A6FC9">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The Constitution and Human Rights</w:t>
      </w:r>
    </w:p>
    <w:p w14:paraId="6981D3AE" w14:textId="77777777" w:rsidR="001A6FC9"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ss </w:t>
      </w:r>
      <w:r w:rsidR="00FA5D5B">
        <w:rPr>
          <w:rFonts w:ascii="Times New Roman" w:eastAsia="Times New Roman" w:hAnsi="Times New Roman" w:cs="Times New Roman"/>
          <w:sz w:val="24"/>
          <w:szCs w:val="24"/>
        </w:rPr>
        <w:t>Media and</w:t>
      </w: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Politics</w:t>
      </w:r>
    </w:p>
    <w:p w14:paraId="00000043" w14:textId="772C314F" w:rsidR="00EE29AD" w:rsidRDefault="001A6FC9">
      <w:pPr>
        <w:spacing w:after="0" w:line="36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lastRenderedPageBreak/>
        <w:t>• Public Opinion and Politics</w:t>
      </w:r>
    </w:p>
    <w:p w14:paraId="19959474" w14:textId="458E5FC4" w:rsidR="001A6FC9"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Political Parties: Definition</w:t>
      </w:r>
      <w:r>
        <w:rPr>
          <w:rFonts w:ascii="Times New Roman" w:eastAsia="Times New Roman" w:hAnsi="Times New Roman" w:cs="Times New Roman"/>
          <w:sz w:val="24"/>
          <w:szCs w:val="24"/>
        </w:rPr>
        <w:t xml:space="preserve"> and</w:t>
      </w:r>
      <w:r w:rsidR="00FA5D5B">
        <w:rPr>
          <w:rFonts w:ascii="Times New Roman" w:eastAsia="Times New Roman" w:hAnsi="Times New Roman" w:cs="Times New Roman"/>
          <w:sz w:val="24"/>
          <w:szCs w:val="24"/>
        </w:rPr>
        <w:t xml:space="preserve"> Functions</w:t>
      </w:r>
    </w:p>
    <w:p w14:paraId="00000044" w14:textId="5460D47E" w:rsidR="00EE29AD"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FA5D5B">
        <w:rPr>
          <w:rFonts w:ascii="Times New Roman" w:eastAsia="Times New Roman" w:hAnsi="Times New Roman" w:cs="Times New Roman"/>
          <w:sz w:val="24"/>
          <w:szCs w:val="24"/>
        </w:rPr>
        <w:t xml:space="preserve"> Classification</w:t>
      </w:r>
      <w:r>
        <w:rPr>
          <w:rFonts w:ascii="Times New Roman" w:eastAsia="Times New Roman" w:hAnsi="Times New Roman" w:cs="Times New Roman"/>
          <w:sz w:val="24"/>
          <w:szCs w:val="24"/>
        </w:rPr>
        <w:t xml:space="preserve"> of political parties</w:t>
      </w:r>
    </w:p>
    <w:p w14:paraId="010E8D26" w14:textId="0313C67E" w:rsidR="001A6FC9" w:rsidRPr="001A6FC9" w:rsidRDefault="001A6FC9">
      <w:pPr>
        <w:spacing w:after="0" w:line="360" w:lineRule="auto"/>
        <w:jc w:val="both"/>
        <w:rPr>
          <w:rFonts w:ascii="Times New Roman" w:eastAsia="Times New Roman" w:hAnsi="Times New Roman" w:cs="Times New Roman"/>
          <w:b/>
          <w:bCs/>
          <w:sz w:val="24"/>
          <w:szCs w:val="24"/>
        </w:rPr>
      </w:pPr>
      <w:r w:rsidRPr="001A6FC9">
        <w:rPr>
          <w:rFonts w:ascii="Times New Roman" w:eastAsia="Times New Roman" w:hAnsi="Times New Roman" w:cs="Times New Roman"/>
          <w:b/>
          <w:bCs/>
          <w:sz w:val="24"/>
          <w:szCs w:val="24"/>
        </w:rPr>
        <w:t>•</w:t>
      </w:r>
      <w:r w:rsidR="00FA5D5B" w:rsidRPr="001A6FC9">
        <w:rPr>
          <w:rFonts w:ascii="Times New Roman" w:eastAsia="Times New Roman" w:hAnsi="Times New Roman" w:cs="Times New Roman"/>
          <w:b/>
          <w:bCs/>
          <w:sz w:val="24"/>
          <w:szCs w:val="24"/>
        </w:rPr>
        <w:t xml:space="preserve"> </w:t>
      </w:r>
      <w:r w:rsidRPr="001A6FC9">
        <w:rPr>
          <w:rFonts w:ascii="Times New Roman" w:eastAsia="Times New Roman" w:hAnsi="Times New Roman" w:cs="Times New Roman"/>
          <w:b/>
          <w:bCs/>
          <w:sz w:val="24"/>
          <w:szCs w:val="24"/>
        </w:rPr>
        <w:t>Quiz 2</w:t>
      </w:r>
      <w:r>
        <w:rPr>
          <w:rFonts w:ascii="Times New Roman" w:eastAsia="Times New Roman" w:hAnsi="Times New Roman" w:cs="Times New Roman"/>
          <w:b/>
          <w:bCs/>
          <w:sz w:val="24"/>
          <w:szCs w:val="24"/>
        </w:rPr>
        <w:t xml:space="preserve"> &amp; Mid</w:t>
      </w:r>
    </w:p>
    <w:p w14:paraId="00000045" w14:textId="50F56A85" w:rsidR="00EE29AD"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Elections (Definition, Significance, Why do people vote?</w:t>
      </w:r>
    </w:p>
    <w:p w14:paraId="00000046" w14:textId="36B3887E" w:rsidR="00EE29AD"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 xml:space="preserve">Elections (Who votes whom in the U.S. elections? Elections in Bangladesh) </w:t>
      </w:r>
    </w:p>
    <w:p w14:paraId="00000047" w14:textId="7CF6A1D1" w:rsidR="00EE29AD" w:rsidRDefault="001A6FC9">
      <w:pPr>
        <w:rPr>
          <w:rFonts w:ascii="Times New Roman" w:eastAsia="Times New Roman" w:hAnsi="Times New Roman" w:cs="Times New Roman"/>
          <w:sz w:val="24"/>
          <w:szCs w:val="24"/>
          <w:highlight w:val="yellow"/>
        </w:rPr>
      </w:pPr>
      <w:r>
        <w:rPr>
          <w:rFonts w:ascii="Times New Roman" w:eastAsia="Times New Roman" w:hAnsi="Times New Roman" w:cs="Times New Roman"/>
          <w:b/>
          <w:sz w:val="24"/>
          <w:szCs w:val="24"/>
        </w:rPr>
        <w:t xml:space="preserve">• </w:t>
      </w:r>
      <w:r w:rsidR="00FA5D5B">
        <w:rPr>
          <w:rFonts w:ascii="Times New Roman" w:eastAsia="Times New Roman" w:hAnsi="Times New Roman" w:cs="Times New Roman"/>
          <w:sz w:val="24"/>
          <w:szCs w:val="24"/>
        </w:rPr>
        <w:t>Political System: Concept, function and cases</w:t>
      </w:r>
    </w:p>
    <w:p w14:paraId="00000048" w14:textId="07FE1BF1" w:rsidR="00EE29AD" w:rsidRDefault="001A6FC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Accountability: Forms and Mechanism</w:t>
      </w:r>
    </w:p>
    <w:p w14:paraId="00000049" w14:textId="4290257F" w:rsidR="00EE29AD" w:rsidRDefault="001A6FC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Separation of Power among three Branches of Government Checks and Balances</w:t>
      </w:r>
    </w:p>
    <w:p w14:paraId="0000004A" w14:textId="5E5410BF" w:rsidR="00EE29AD"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Civil Society in Bangladesh</w:t>
      </w:r>
    </w:p>
    <w:p w14:paraId="60A49F7A" w14:textId="6EC71CB2" w:rsidR="001A6FC9" w:rsidRDefault="001A6FC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1A6FC9">
        <w:rPr>
          <w:rFonts w:ascii="Times New Roman" w:eastAsia="Times New Roman" w:hAnsi="Times New Roman" w:cs="Times New Roman"/>
          <w:b/>
          <w:bCs/>
          <w:sz w:val="24"/>
          <w:szCs w:val="24"/>
        </w:rPr>
        <w:t>Quiz 3</w:t>
      </w:r>
    </w:p>
    <w:p w14:paraId="0000004B" w14:textId="3543FD66" w:rsidR="00EE29AD" w:rsidRDefault="001A6FC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Violent extremism, Countering/Preventing Violent Extremism in Bangladesh</w:t>
      </w:r>
    </w:p>
    <w:p w14:paraId="0000004C" w14:textId="3A376E05" w:rsidR="00EE29AD" w:rsidRDefault="001A6FC9">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Ethnic Conflicts; Rohingya Refugee Crisis: Challenges for Bangladesh</w:t>
      </w:r>
    </w:p>
    <w:p w14:paraId="0000004D" w14:textId="744EBD0C" w:rsidR="00EE29AD" w:rsidRDefault="001A6FC9">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Significance of Non-Violence in managing violent Conflicts in Politics</w:t>
      </w:r>
    </w:p>
    <w:p w14:paraId="0000004E" w14:textId="737356E8" w:rsidR="00EE29AD" w:rsidRDefault="001A6FC9">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 xml:space="preserve">Course review </w:t>
      </w:r>
    </w:p>
    <w:p w14:paraId="0000004F" w14:textId="0C5CF6B1" w:rsidR="00EE29AD" w:rsidRDefault="001A6FC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5D5B">
        <w:rPr>
          <w:rFonts w:ascii="Times New Roman" w:eastAsia="Times New Roman" w:hAnsi="Times New Roman" w:cs="Times New Roman"/>
          <w:sz w:val="24"/>
          <w:szCs w:val="24"/>
        </w:rPr>
        <w:t>Group Presentations</w:t>
      </w:r>
      <w:r>
        <w:rPr>
          <w:rFonts w:ascii="Times New Roman" w:eastAsia="Times New Roman" w:hAnsi="Times New Roman" w:cs="Times New Roman"/>
          <w:sz w:val="24"/>
          <w:szCs w:val="24"/>
        </w:rPr>
        <w:t>/Viva</w:t>
      </w:r>
      <w:r w:rsidR="00FA5D5B">
        <w:rPr>
          <w:rFonts w:ascii="Times New Roman" w:eastAsia="Times New Roman" w:hAnsi="Times New Roman" w:cs="Times New Roman"/>
          <w:sz w:val="24"/>
          <w:szCs w:val="24"/>
        </w:rPr>
        <w:t xml:space="preserve"> </w:t>
      </w:r>
    </w:p>
    <w:p w14:paraId="00000059" w14:textId="17223B71" w:rsidR="00EE29AD" w:rsidRDefault="001A6FC9" w:rsidP="00F95D1B">
      <w:pPr>
        <w:spacing w:after="0" w:line="360" w:lineRule="auto"/>
        <w:jc w:val="both"/>
        <w:rPr>
          <w:rFonts w:ascii="Times New Roman" w:eastAsia="Times New Roman" w:hAnsi="Times New Roman" w:cs="Times New Roman"/>
          <w:b/>
          <w:bCs/>
          <w:sz w:val="24"/>
          <w:szCs w:val="24"/>
        </w:rPr>
      </w:pPr>
      <w:r w:rsidRPr="001A6FC9">
        <w:rPr>
          <w:rFonts w:ascii="Times New Roman" w:eastAsia="Times New Roman" w:hAnsi="Times New Roman" w:cs="Times New Roman"/>
          <w:b/>
          <w:bCs/>
          <w:sz w:val="24"/>
          <w:szCs w:val="24"/>
        </w:rPr>
        <w:t>• Final Exam</w:t>
      </w:r>
    </w:p>
    <w:p w14:paraId="174F2948" w14:textId="77777777" w:rsidR="00F95D1B" w:rsidRPr="00F95D1B" w:rsidRDefault="00F95D1B" w:rsidP="00F95D1B">
      <w:pPr>
        <w:spacing w:after="0" w:line="360" w:lineRule="auto"/>
        <w:jc w:val="both"/>
        <w:rPr>
          <w:rFonts w:ascii="Times New Roman" w:eastAsia="Times New Roman" w:hAnsi="Times New Roman" w:cs="Times New Roman"/>
          <w:b/>
          <w:bCs/>
          <w:sz w:val="24"/>
          <w:szCs w:val="24"/>
        </w:rPr>
      </w:pPr>
    </w:p>
    <w:p w14:paraId="0000005A" w14:textId="77777777" w:rsidR="00EE29AD" w:rsidRDefault="00FA5D5B">
      <w:pPr>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quired Readings</w:t>
      </w:r>
    </w:p>
    <w:p w14:paraId="0000005B"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hael Roskin, Robert Cord, James Medeiros and Walter Jones, </w:t>
      </w:r>
      <w:r>
        <w:rPr>
          <w:rFonts w:ascii="Times New Roman" w:eastAsia="Times New Roman" w:hAnsi="Times New Roman" w:cs="Times New Roman"/>
          <w:i/>
          <w:sz w:val="24"/>
          <w:szCs w:val="24"/>
        </w:rPr>
        <w:t>Political Science— An Introduction</w:t>
      </w:r>
      <w:r>
        <w:rPr>
          <w:rFonts w:ascii="Times New Roman" w:eastAsia="Times New Roman" w:hAnsi="Times New Roman" w:cs="Times New Roman"/>
          <w:sz w:val="24"/>
          <w:szCs w:val="24"/>
        </w:rPr>
        <w:t xml:space="preserve"> (New Jersey: Prentice Hall, 2017) 14</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Edition.</w:t>
      </w:r>
    </w:p>
    <w:p w14:paraId="0000005C" w14:textId="77777777" w:rsidR="00EE29AD" w:rsidRDefault="00FA5D5B">
      <w:pPr>
        <w:jc w:val="both"/>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Recommendation Readings</w:t>
      </w:r>
    </w:p>
    <w:p w14:paraId="0000005D" w14:textId="77777777" w:rsidR="00EE29AD" w:rsidRDefault="00FA5D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lton Clymer Rodee, Totton James Anderson, Carl Quimby Christol and Thomas H. Greenee, </w:t>
      </w:r>
      <w:r>
        <w:rPr>
          <w:rFonts w:ascii="Times New Roman" w:eastAsia="Times New Roman" w:hAnsi="Times New Roman" w:cs="Times New Roman"/>
          <w:i/>
          <w:sz w:val="24"/>
          <w:szCs w:val="24"/>
        </w:rPr>
        <w:t>Introduction to Political Science</w:t>
      </w:r>
      <w:r>
        <w:rPr>
          <w:rFonts w:ascii="Times New Roman" w:eastAsia="Times New Roman" w:hAnsi="Times New Roman" w:cs="Times New Roman"/>
          <w:sz w:val="24"/>
          <w:szCs w:val="24"/>
        </w:rPr>
        <w:t xml:space="preserve"> (London, Tokyo: McGraw-Hill, Inc, 1976).</w:t>
      </w:r>
    </w:p>
    <w:p w14:paraId="0000005F" w14:textId="1BFB6A1A" w:rsidR="00EE29AD" w:rsidRDefault="00FA5D5B">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ditional study materials will be advised/given during the classes. </w:t>
      </w:r>
    </w:p>
    <w:p w14:paraId="00000062" w14:textId="52EF70B8" w:rsidR="00EE29AD" w:rsidRPr="00F95D1B" w:rsidRDefault="00FA5D5B" w:rsidP="00F95D1B">
      <w:pPr>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Wishing you a great Semester!</w:t>
      </w:r>
      <w:bookmarkEnd w:id="0"/>
    </w:p>
    <w:sectPr w:rsidR="00EE29AD" w:rsidRPr="00F95D1B">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DC7877" w14:textId="77777777" w:rsidR="00C46EAF" w:rsidRDefault="00C46EAF">
      <w:pPr>
        <w:spacing w:after="0" w:line="240" w:lineRule="auto"/>
      </w:pPr>
      <w:r>
        <w:separator/>
      </w:r>
    </w:p>
  </w:endnote>
  <w:endnote w:type="continuationSeparator" w:id="0">
    <w:p w14:paraId="503A3FB1" w14:textId="77777777" w:rsidR="00C46EAF" w:rsidRDefault="00C46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65" w14:textId="178727CD" w:rsidR="00EE29AD" w:rsidRDefault="00FA5D5B">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A51314">
      <w:rPr>
        <w:noProof/>
        <w:color w:val="000000"/>
      </w:rPr>
      <w:t>1</w:t>
    </w:r>
    <w:r>
      <w:rPr>
        <w:color w:val="000000"/>
      </w:rPr>
      <w:fldChar w:fldCharType="end"/>
    </w:r>
  </w:p>
  <w:p w14:paraId="00000066" w14:textId="77777777" w:rsidR="00EE29AD" w:rsidRDefault="00EE29A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1FFDFB" w14:textId="77777777" w:rsidR="00C46EAF" w:rsidRDefault="00C46EAF">
      <w:pPr>
        <w:spacing w:after="0" w:line="240" w:lineRule="auto"/>
      </w:pPr>
      <w:r>
        <w:separator/>
      </w:r>
    </w:p>
  </w:footnote>
  <w:footnote w:type="continuationSeparator" w:id="0">
    <w:p w14:paraId="57348462" w14:textId="77777777" w:rsidR="00C46EAF" w:rsidRDefault="00C46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63" w14:textId="77777777" w:rsidR="00EE29AD" w:rsidRDefault="00EE29AD">
    <w:pPr>
      <w:pBdr>
        <w:top w:val="nil"/>
        <w:left w:val="nil"/>
        <w:bottom w:val="nil"/>
        <w:right w:val="nil"/>
        <w:between w:val="nil"/>
      </w:pBdr>
      <w:tabs>
        <w:tab w:val="center" w:pos="4680"/>
        <w:tab w:val="right" w:pos="9360"/>
      </w:tabs>
      <w:spacing w:after="0" w:line="240" w:lineRule="auto"/>
      <w:rPr>
        <w:color w:val="000000"/>
      </w:rPr>
    </w:pPr>
  </w:p>
  <w:p w14:paraId="00000064" w14:textId="77777777" w:rsidR="00EE29AD" w:rsidRDefault="00EE29A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4D3549"/>
    <w:multiLevelType w:val="hybridMultilevel"/>
    <w:tmpl w:val="33EE9840"/>
    <w:lvl w:ilvl="0" w:tplc="F982837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2D6213"/>
    <w:multiLevelType w:val="multilevel"/>
    <w:tmpl w:val="78749A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70812287">
    <w:abstractNumId w:val="1"/>
  </w:num>
  <w:num w:numId="2" w16cid:durableId="765031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NTM3sTQ0NDS2NDRX0lEKTi0uzszPAymwrAUAnWuaaiwAAAA="/>
  </w:docVars>
  <w:rsids>
    <w:rsidRoot w:val="00EE29AD"/>
    <w:rsid w:val="000A5408"/>
    <w:rsid w:val="001A6FC9"/>
    <w:rsid w:val="001C5F84"/>
    <w:rsid w:val="002A4DA8"/>
    <w:rsid w:val="002C25E6"/>
    <w:rsid w:val="00332B1A"/>
    <w:rsid w:val="003D6B4B"/>
    <w:rsid w:val="004201E1"/>
    <w:rsid w:val="00496D3A"/>
    <w:rsid w:val="0054475F"/>
    <w:rsid w:val="005D4B35"/>
    <w:rsid w:val="005D5C4F"/>
    <w:rsid w:val="005F6713"/>
    <w:rsid w:val="006048C9"/>
    <w:rsid w:val="00640A08"/>
    <w:rsid w:val="00824528"/>
    <w:rsid w:val="00833920"/>
    <w:rsid w:val="00834312"/>
    <w:rsid w:val="008C124D"/>
    <w:rsid w:val="00995A0E"/>
    <w:rsid w:val="009A7F3F"/>
    <w:rsid w:val="00A51314"/>
    <w:rsid w:val="00A521D8"/>
    <w:rsid w:val="00B4273E"/>
    <w:rsid w:val="00BA1233"/>
    <w:rsid w:val="00BA5654"/>
    <w:rsid w:val="00C26C16"/>
    <w:rsid w:val="00C46EAF"/>
    <w:rsid w:val="00DD4F61"/>
    <w:rsid w:val="00E41353"/>
    <w:rsid w:val="00EE0CAF"/>
    <w:rsid w:val="00EE29AD"/>
    <w:rsid w:val="00EF4D6B"/>
    <w:rsid w:val="00F155D9"/>
    <w:rsid w:val="00F26A19"/>
    <w:rsid w:val="00F72945"/>
    <w:rsid w:val="00F95D1B"/>
    <w:rsid w:val="00FA5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683A7"/>
  <w15:docId w15:val="{C4BB5538-0437-4104-B249-9066085D0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A6FC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09519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Jashim Uddin</cp:lastModifiedBy>
  <cp:revision>2</cp:revision>
  <dcterms:created xsi:type="dcterms:W3CDTF">2024-07-08T18:52:00Z</dcterms:created>
  <dcterms:modified xsi:type="dcterms:W3CDTF">2024-07-08T18:52:00Z</dcterms:modified>
</cp:coreProperties>
</file>